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w:t>
      </w:r>
      <w:r>
        <w:t xml:space="preserve"> </w:t>
      </w:r>
      <w:r>
        <w:t xml:space="preserve">Buenos</w:t>
      </w:r>
      <w:r>
        <w:t xml:space="preserve"> </w:t>
      </w:r>
      <w:r>
        <w:t xml:space="preserve">Aires</w:t>
      </w:r>
    </w:p>
    <w:bookmarkStart w:id="21" w:name="X7b9ea563d16d3078efa2dcad181f4fb2dd26c2e"/>
    <w:p>
      <w:pPr>
        <w:pStyle w:val="Heading1"/>
      </w:pPr>
      <w:r>
        <w:t xml:space="preserve">Internship Application Letter for Musician Position</w:t>
      </w:r>
    </w:p>
    <w:p>
      <w:pPr>
        <w:pStyle w:val="FirstParagraph"/>
      </w:pPr>
      <w:r>
        <w:t xml:space="preserve">October 26, 2023</w:t>
      </w:r>
    </w:p>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Ms. Sofia Rodriguez</w:t>
      </w:r>
      <w:r>
        <w:br/>
      </w:r>
      <w:r>
        <w:t xml:space="preserve">Director of Artist Development</w:t>
      </w:r>
      <w:r>
        <w:br/>
      </w:r>
      <w:r>
        <w:t xml:space="preserve">Casa del Tango &amp; Cultural Exchange Program</w:t>
      </w:r>
      <w:r>
        <w:br/>
      </w:r>
      <w:r>
        <w:t xml:space="preserve">Av. Corrientes 2436, CABA</w:t>
      </w:r>
      <w:r>
        <w:br/>
      </w:r>
      <w:r>
        <w:t xml:space="preserve">Buenos Aires, Argentina</w:t>
      </w:r>
    </w:p>
    <w:bookmarkStart w:id="20" w:name="X026d3863f85df8b0434c9f4a8bc7a825695970a"/>
    <w:p>
      <w:pPr>
        <w:pStyle w:val="Heading2"/>
      </w:pPr>
      <w:r>
        <w:t xml:space="preserve">Subject: Application for Musician Internship Position</w:t>
      </w:r>
    </w:p>
    <w:p>
      <w:pPr>
        <w:pStyle w:val="FirstParagraph"/>
      </w:pPr>
      <w:r>
        <w:t xml:space="preserve">Dear Ms. Rodriguez,</w:t>
      </w:r>
    </w:p>
    <w:p>
      <w:pPr>
        <w:pStyle w:val="BodyText"/>
      </w:pPr>
      <w:r>
        <w:t xml:space="preserve">It is with profound enthusiasm and deep respect for Argentina's unparalleled musical legacy that I submit my application for the Musician Internship position at Casa del Tango &amp; Cultural Exchange Program in Buenos Aires. As an emerging artist deeply immersed in the global music landscape yet profoundly inspired by Latin American rhythms, I have long aspired to contribute to and learn from the heart of tango’s evolution—the vibrant city of Buenos Aires. This internship represents not merely an opportunity, but a pivotal step toward weaving my artistic journey into the rich tapestry of Argentina Buenos Aires’ living musical heritage.</w:t>
      </w:r>
    </w:p>
    <w:p>
      <w:pPr>
        <w:pStyle w:val="BodyText"/>
      </w:pPr>
      <w:r>
        <w:t xml:space="preserve">My academic background includes a Bachelor of Music in Ethnomusicology from the University of Edinburgh, where I specialized in cross-cultural improvisation and Latin American popular music. My thesis, "Fusion and Identity: Contemporary Tango Expressions Beyond Traditional Milongas," was deeply influenced by recordings from Buenos Aires' iconic venues like El Beso and La Catedral. This research compelled me to seek direct immersion in the very soil that birthed these sounds. I have studied Argentine tango for four years, mastering both instrumental (bandoneón and violin) and vocal techniques, while also exploring modern fusions with electronic music—a trend rapidly gaining momentum across Buenos Aires' independent scene. My proficiency extends to improvisational skills essential for live performance within the city’s dynamic *milonga* culture.</w:t>
      </w:r>
    </w:p>
    <w:p>
      <w:pPr>
        <w:pStyle w:val="BodyText"/>
      </w:pPr>
      <w:r>
        <w:t xml:space="preserve">What particularly drives my application is the unique position Casa del Tango &amp; Cultural Exchange Program occupies in Argentina's artistic ecosystem. I have followed your organization's work with admiration, especially your recent collaboration with the Buenos Aires City Government on "Tango for Tomorrow," which empowers young musicians to reimagine traditional forms through digital media. This resonates deeply with my own practice: I recently co-created a multimedia tango-electronic project featured at the 2023 Festival de Música Contemporánea in Córdoba. Having performed in diverse settings—from Edinburgh's Royal Lyceum Theatre to Brooklyn’s Nuyorican Poets Café—I understand how cultural context shapes artistic expression, and I am eager to learn how this applies specifically within the nuanced environment of Argentina Buenos Aires.</w:t>
      </w:r>
    </w:p>
    <w:p>
      <w:pPr>
        <w:pStyle w:val="BodyText"/>
      </w:pPr>
      <w:r>
        <w:t xml:space="preserve">As a musician, my technical skills form only one part of my contribution. I bring a commitment to community engagement that aligns with your program’s mission. In Edinburgh, I organized free tango workshops for immigrant communities—a practice I intend to replicate here in Buenos Aires’ neighborhoods like La Boca and San Telmo. I am fluent in Spanish (C1 level) and have completed an intensive cultural immersion course at the Universidad Nacional de La Plata, ensuring seamless communication within the local musical community. Furthermore, I possess strong digital skills: editing audio/video for social media content (as demonstrated by my YouTube channel "Tango Fusion Lab" with 5k+ followers), managing event logistics through Google Workspace, and basic video production—tools essential for supporting your program’s outreach in Argentina Buenos Aires.</w:t>
      </w:r>
    </w:p>
    <w:p>
      <w:pPr>
        <w:pStyle w:val="BodyText"/>
      </w:pPr>
      <w:r>
        <w:t xml:space="preserve">My motivation extends beyond personal growth; I seek to become a bridge between international artistic practices and Argentine musical traditions. During my studies, I spent six months in Rosario collaborating with *tangueros* on a project integrating electronic elements into folk songs—a process that taught me the patience and humility required when entering another culture’s creative space. This experience prepared me for the nuanced learning environment of Buenos Aires, where respect for history is inseparable from innovation. I am particularly keen to assist in your upcoming residency program for young musicians from Paraguay, drawing on my previous work with South American artists to foster cross-border dialogue.</w:t>
      </w:r>
    </w:p>
    <w:p>
      <w:pPr>
        <w:pStyle w:val="BodyText"/>
      </w:pPr>
      <w:r>
        <w:t xml:space="preserve">Argentina Buenos Aires has always represented a destination of artistic pilgrimage for me. The city’s streets hum with music—from the melancholic cry of the bandoneón echoing in alleyways to the pulsating beats in Palermo's underground clubs. This is not merely a backdrop; it’s a living curriculum I am ready to absorb as an intern. I understand that Buenos Aires’ musical scene thrives on both its deep traditions and its fearless experimentation—values perfectly mirrored in Casa del Tango’s work. I am prepared to contribute as much as I learn: supporting rehearsal coordination for your ensemble, assisting in the curation of community music workshops, and documenting cultural exchanges through digital media for your program archives.</w:t>
      </w:r>
    </w:p>
    <w:p>
      <w:pPr>
        <w:pStyle w:val="BodyText"/>
      </w:pPr>
      <w:r>
        <w:t xml:space="preserve">I have attached my resume detailing relevant experience and references from professors at Edinburgh University and my time with the Argentine Cultural Association of London. I would be honored to discuss how my skills in performance, cross-cultural communication, and digital media can support Casa del Tango’s mission. My visa status is clear for educational internships in Argentina (I hold a valid student visa category), and I am prepared to relocate immediately upon acceptance. The opportunity to learn from your esteemed team within the heart of Buenos Aires represents the professional milestone I have worked toward since first hearing Astor Piazzolla’s recordings.</w:t>
      </w:r>
    </w:p>
    <w:p>
      <w:pPr>
        <w:pStyle w:val="BodyText"/>
      </w:pPr>
      <w:r>
        <w:t xml:space="preserve">Thank you for considering my application. I am eager to bring my passion, skills, and dedication to Casa del Tango &amp; Cultural Exchange Program and contribute meaningfully to Argentina Buenos Aires’ extraordinary musical narrative. I look forward to the possibility of discussing this opportunity with you at your convenience.</w:t>
      </w:r>
    </w:p>
    <w:p>
      <w:pPr>
        <w:pStyle w:val="BodyText"/>
      </w:pPr>
      <w:r>
        <w:t xml:space="preserve">Sincerely,</w:t>
      </w:r>
    </w:p>
    <w:p>
      <w:pPr>
        <w:pStyle w:val="BodyText"/>
      </w:pPr>
      <w:r>
        <w:t xml:space="preserve">Your Full Name</w:t>
      </w:r>
    </w:p>
    <w:p>
      <w:pPr>
        <w:pStyle w:val="BodyText"/>
      </w:pPr>
      <w:r>
        <w:t xml:space="preserve">Musician &amp; Ethnomusicology Graduate</w:t>
      </w:r>
    </w:p>
    <w:p>
      <w:pPr>
        <w:pStyle w:val="BodyText"/>
      </w:pPr>
      <w:r>
        <w:t xml:space="preserve">This Internship Application Letter reflects a commitment to cultural exchange and professional growth within Argentina Buenos Aires’ dynamic music industry, adhering to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 Buenos Aires</dc:title>
  <dc:creator/>
  <dc:language>en</dc:language>
  <cp:keywords/>
  <dcterms:created xsi:type="dcterms:W3CDTF">2025-12-09T20:36:20Z</dcterms:created>
  <dcterms:modified xsi:type="dcterms:W3CDTF">2025-12-09T20:36:20Z</dcterms:modified>
</cp:coreProperties>
</file>

<file path=docProps/custom.xml><?xml version="1.0" encoding="utf-8"?>
<Properties xmlns="http://schemas.openxmlformats.org/officeDocument/2006/custom-properties" xmlns:vt="http://schemas.openxmlformats.org/officeDocument/2006/docPropsVTypes"/>
</file>